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1E7E6AF8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>- 19/03/2022: 09:00 AM – 00:30 PM</w:t>
      </w:r>
    </w:p>
    <w:p w14:paraId="74D23C91" w14:textId="04E7807C" w:rsidR="008F2AEC" w:rsidRDefault="008F2AEC" w:rsidP="008F2AEC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>- Finish data visualization of community energy use.</w:t>
      </w:r>
      <w:r w:rsidR="00717017">
        <w:br/>
        <w:t>- Start 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04A504EC" w:rsidR="00717017" w:rsidRDefault="00EF68B4" w:rsidP="00EF68B4">
      <w:r>
        <w:rPr>
          <w:noProof/>
        </w:rPr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DA169" w14:textId="6501E6FA" w:rsidR="00717017" w:rsidRDefault="00717017" w:rsidP="00717017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5A7707C5" w14:textId="1B77F754" w:rsidR="00EF68B4" w:rsidRDefault="00717017" w:rsidP="00EF68B4">
      <w:pPr>
        <w:pStyle w:val="ListParagraph"/>
        <w:numPr>
          <w:ilvl w:val="1"/>
          <w:numId w:val="1"/>
        </w:numPr>
      </w:pPr>
      <w:r>
        <w:t>Screenshot of Data csv file.</w:t>
      </w:r>
    </w:p>
    <w:p w14:paraId="1749722C" w14:textId="18E7E63C" w:rsidR="000B0D30" w:rsidRDefault="000B0D30" w:rsidP="000B0D30">
      <w:r>
        <w:rPr>
          <w:noProof/>
        </w:rPr>
        <w:lastRenderedPageBreak/>
        <w:drawing>
          <wp:inline distT="0" distB="0" distL="0" distR="0" wp14:anchorId="615D75EE" wp14:editId="616666A2">
            <wp:extent cx="5905500" cy="3082721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7977" cy="3084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259B862C" w:rsidR="00717017" w:rsidRDefault="00EF68B4" w:rsidP="00EF68B4">
      <w:r>
        <w:br/>
      </w:r>
      <w:r>
        <w:rPr>
          <w:noProof/>
        </w:rPr>
        <w:drawing>
          <wp:inline distT="0" distB="0" distL="0" distR="0" wp14:anchorId="00246A0A" wp14:editId="5B8565A7">
            <wp:extent cx="5943600" cy="1020445"/>
            <wp:effectExtent l="0" t="0" r="0" b="8255"/>
            <wp:docPr id="1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7017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5B28B" w14:textId="77777777" w:rsidR="00625223" w:rsidRDefault="00625223" w:rsidP="008F2AEC">
      <w:pPr>
        <w:spacing w:after="0" w:line="240" w:lineRule="auto"/>
      </w:pPr>
      <w:r>
        <w:separator/>
      </w:r>
    </w:p>
  </w:endnote>
  <w:endnote w:type="continuationSeparator" w:id="0">
    <w:p w14:paraId="4C2C2C95" w14:textId="77777777" w:rsidR="00625223" w:rsidRDefault="00625223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F380E" w14:textId="77777777" w:rsidR="00625223" w:rsidRDefault="00625223" w:rsidP="008F2AEC">
      <w:pPr>
        <w:spacing w:after="0" w:line="240" w:lineRule="auto"/>
      </w:pPr>
      <w:r>
        <w:separator/>
      </w:r>
    </w:p>
  </w:footnote>
  <w:footnote w:type="continuationSeparator" w:id="0">
    <w:p w14:paraId="0C6B1278" w14:textId="77777777" w:rsidR="00625223" w:rsidRDefault="00625223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MDWwMDcyMTQ0NTBQ0lEKTi0uzszPAykwqgUA9mfBPSwAAAA="/>
  </w:docVars>
  <w:rsids>
    <w:rsidRoot w:val="008F2AEC"/>
    <w:rsid w:val="000B0D30"/>
    <w:rsid w:val="005F22E3"/>
    <w:rsid w:val="00625223"/>
    <w:rsid w:val="00717017"/>
    <w:rsid w:val="008F2AEC"/>
    <w:rsid w:val="00976D56"/>
    <w:rsid w:val="00B262AB"/>
    <w:rsid w:val="00CE3A3A"/>
    <w:rsid w:val="00EF6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E054B-A578-4D3E-BCBC-67BD4250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IEN DUC NGUYEN</cp:lastModifiedBy>
  <cp:revision>3</cp:revision>
  <dcterms:created xsi:type="dcterms:W3CDTF">2022-03-15T02:31:00Z</dcterms:created>
  <dcterms:modified xsi:type="dcterms:W3CDTF">2022-03-19T06:24:00Z</dcterms:modified>
</cp:coreProperties>
</file>